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.П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ем из /ect/include любой файл в доомашний каталог и переименовываем+перемещаем ег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42096" cy="3705726"/>
            <wp:effectExtent b="0" l="0" r="0" t="0"/>
            <wp:docPr descr="Figure 1: такими команд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акими командам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ется объект abc а в нем md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474720" cy="3426593"/>
            <wp:effectExtent b="0" l="0" r="0" t="0"/>
            <wp:docPr descr="Figure 2: Потом удаляем файл и создаем ski.plase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том удаляем файл и создаем ski.plase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яем старое, добавляем equipment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522846" cy="3696101"/>
            <wp:effectExtent b="0" l="0" r="0" t="0"/>
            <wp:docPr descr="Figure 3: Создание новых каталог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новых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добавок создаем каталог ero_plan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1915427" cy="606391"/>
            <wp:effectExtent b="0" l="0" r="0" t="0"/>
            <wp:docPr descr="Figure 4: С помощью команды mv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 помощью команды mv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файлов и изменение доступа к ни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002054" cy="5005136"/>
            <wp:effectExtent b="0" l="0" r="0" t="0"/>
            <wp:docPr descr="Figure 5: С помощью chmo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 помощью chmo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мотрим содержимое файла passwd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1953928" cy="5062888"/>
            <wp:effectExtent b="0" l="0" r="0" t="0"/>
            <wp:docPr descr="Figure 6: С помощью команды les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 помощью команды les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ем file.old и переименовываем 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522846" cy="1039528"/>
            <wp:effectExtent b="0" l="0" r="0" t="0"/>
            <wp:docPr descr="Figure 7: Таким образо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аким образо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каталог fun и перекидываем его в play + переименовываем (рис. ??).</w:t>
      </w:r>
    </w:p>
    <w:p>
      <w:pPr>
        <w:pStyle w:val="FirstParagraph"/>
      </w:pPr>
      <w:r>
        <w:drawing>
          <wp:inline>
            <wp:extent cx="3426593" cy="2569945"/>
            <wp:effectExtent b="0" l="0" r="0" t="0"/>
            <wp:docPr descr="Таким образом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08 width=70%}</w:t>
      </w:r>
    </w:p>
    <w:p>
      <w:pPr>
        <w:numPr>
          <w:ilvl w:val="0"/>
          <w:numId w:val="1009"/>
        </w:numPr>
        <w:pStyle w:val="Compact"/>
      </w:pPr>
      <w:r>
        <w:t xml:space="preserve">Меняем доступ к директории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1809549" cy="2281187"/>
            <wp:effectExtent b="0" l="0" r="0" t="0"/>
            <wp:docPr descr="Figure 8: и потом обновляем доступ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и потом обновляем доступ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помощью команды man узнаем значение новых команд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1386037" cy="1588168"/>
            <wp:effectExtent b="0" l="0" r="0" t="0"/>
            <wp:docPr descr="Figure 9: Таким образом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аким образом</w:t>
      </w:r>
    </w:p>
    <w:bookmarkEnd w:id="0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 и приобрели навыки в использовании различных команд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сноков А.П.</dc:creator>
  <dc:language>ru-RU</dc:language>
  <cp:keywords/>
  <dcterms:created xsi:type="dcterms:W3CDTF">2023-03-11T19:59:08Z</dcterms:created>
  <dcterms:modified xsi:type="dcterms:W3CDTF">2023-03-11T1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